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08E39B0" w14:textId="77777777" w:rsidR="002B7316" w:rsidRPr="002B7316" w:rsidRDefault="002B7316" w:rsidP="002B7316">
      <w:pPr>
        <w:rPr>
          <w:b/>
        </w:rPr>
      </w:pPr>
      <w:r w:rsidRPr="002B7316">
        <w:rPr>
          <w:b/>
        </w:rPr>
        <w:t xml:space="preserve">Table 1a </w:t>
      </w:r>
    </w:p>
    <w:p w14:paraId="7B47FD02" w14:textId="77777777" w:rsidR="002B7316" w:rsidRPr="002B7316" w:rsidRDefault="002B7316" w:rsidP="002B7316">
      <w:pPr>
        <w:rPr>
          <w:b/>
        </w:rPr>
      </w:pPr>
      <w:r w:rsidRPr="002B7316">
        <w:rPr>
          <w:b/>
        </w:rPr>
        <w:t xml:space="preserve">Parish Past Case Review </w:t>
      </w:r>
      <w:r>
        <w:rPr>
          <w:b/>
        </w:rPr>
        <w:t xml:space="preserve">2 </w:t>
      </w:r>
      <w:r w:rsidRPr="002B7316">
        <w:rPr>
          <w:b/>
        </w:rPr>
        <w:t>Record for DSA</w:t>
      </w:r>
    </w:p>
    <w:tbl>
      <w:tblPr>
        <w:tblStyle w:val="TableGrid"/>
        <w:tblW w:w="0" w:type="auto"/>
        <w:tblLook w:val="04A0" w:firstRow="1" w:lastRow="0" w:firstColumn="1" w:lastColumn="0" w:noHBand="0" w:noVBand="1"/>
      </w:tblPr>
      <w:tblGrid>
        <w:gridCol w:w="2789"/>
        <w:gridCol w:w="5286"/>
        <w:gridCol w:w="2268"/>
        <w:gridCol w:w="1985"/>
        <w:gridCol w:w="1620"/>
      </w:tblGrid>
      <w:tr w:rsidR="002B7316" w14:paraId="59F2D62C" w14:textId="77777777" w:rsidTr="005B0F44">
        <w:tc>
          <w:tcPr>
            <w:tcW w:w="2789" w:type="dxa"/>
            <w:vAlign w:val="center"/>
          </w:tcPr>
          <w:p w14:paraId="13C24165" w14:textId="77777777" w:rsidR="002B7316" w:rsidRPr="00CB76EB" w:rsidRDefault="002B7316" w:rsidP="002B7316">
            <w:pPr>
              <w:spacing w:after="160" w:line="259" w:lineRule="auto"/>
              <w:rPr>
                <w:b/>
              </w:rPr>
            </w:pPr>
            <w:r>
              <w:rPr>
                <w:b/>
              </w:rPr>
              <w:t>N</w:t>
            </w:r>
            <w:r w:rsidRPr="00CB76EB">
              <w:rPr>
                <w:b/>
              </w:rPr>
              <w:t xml:space="preserve">ame of individual </w:t>
            </w:r>
          </w:p>
        </w:tc>
        <w:tc>
          <w:tcPr>
            <w:tcW w:w="5286" w:type="dxa"/>
            <w:vAlign w:val="center"/>
          </w:tcPr>
          <w:p w14:paraId="05C8E404" w14:textId="77777777" w:rsidR="002B7316" w:rsidRPr="00CB76EB" w:rsidRDefault="002B7316" w:rsidP="002B7316">
            <w:pPr>
              <w:spacing w:after="160" w:line="259" w:lineRule="auto"/>
              <w:rPr>
                <w:b/>
              </w:rPr>
            </w:pPr>
            <w:r w:rsidRPr="00CB76EB">
              <w:rPr>
                <w:b/>
              </w:rPr>
              <w:t xml:space="preserve">Safeguarding </w:t>
            </w:r>
            <w:r>
              <w:rPr>
                <w:b/>
              </w:rPr>
              <w:t>c</w:t>
            </w:r>
            <w:r w:rsidRPr="00CB76EB">
              <w:rPr>
                <w:b/>
              </w:rPr>
              <w:t xml:space="preserve">oncern </w:t>
            </w:r>
          </w:p>
        </w:tc>
        <w:tc>
          <w:tcPr>
            <w:tcW w:w="2268" w:type="dxa"/>
            <w:vAlign w:val="center"/>
          </w:tcPr>
          <w:p w14:paraId="06E02847" w14:textId="77777777" w:rsidR="002B7316" w:rsidRPr="00CB76EB" w:rsidRDefault="002B7316" w:rsidP="002B7316">
            <w:pPr>
              <w:spacing w:after="160" w:line="259" w:lineRule="auto"/>
              <w:rPr>
                <w:b/>
              </w:rPr>
            </w:pPr>
            <w:r>
              <w:rPr>
                <w:b/>
              </w:rPr>
              <w:t>Approximate d</w:t>
            </w:r>
            <w:r w:rsidRPr="00CB76EB">
              <w:rPr>
                <w:b/>
              </w:rPr>
              <w:t>ate</w:t>
            </w:r>
            <w:r>
              <w:rPr>
                <w:b/>
              </w:rPr>
              <w:t xml:space="preserve"> </w:t>
            </w:r>
            <w:r w:rsidRPr="00CB76EB">
              <w:rPr>
                <w:b/>
              </w:rPr>
              <w:t>referred to diocese</w:t>
            </w:r>
            <w:r>
              <w:rPr>
                <w:b/>
              </w:rPr>
              <w:t xml:space="preserve"> </w:t>
            </w:r>
          </w:p>
        </w:tc>
        <w:tc>
          <w:tcPr>
            <w:tcW w:w="1985" w:type="dxa"/>
            <w:vAlign w:val="center"/>
          </w:tcPr>
          <w:p w14:paraId="6075CF75" w14:textId="77777777" w:rsidR="002B7316" w:rsidRDefault="002B7316" w:rsidP="002B7316">
            <w:pPr>
              <w:spacing w:after="160" w:line="259" w:lineRule="auto"/>
              <w:rPr>
                <w:b/>
              </w:rPr>
            </w:pPr>
            <w:r w:rsidRPr="00CB76EB">
              <w:rPr>
                <w:b/>
              </w:rPr>
              <w:t xml:space="preserve">Are you as a parish satisfied with the response </w:t>
            </w:r>
            <w:r>
              <w:rPr>
                <w:b/>
              </w:rPr>
              <w:t xml:space="preserve">of the </w:t>
            </w:r>
            <w:r w:rsidRPr="00CB76EB">
              <w:rPr>
                <w:b/>
              </w:rPr>
              <w:t>DSA</w:t>
            </w:r>
            <w:r>
              <w:rPr>
                <w:b/>
              </w:rPr>
              <w:t xml:space="preserve"> (yes or no)? </w:t>
            </w:r>
          </w:p>
          <w:p w14:paraId="22A4A707" w14:textId="2C95DAE3" w:rsidR="002B7316" w:rsidRPr="00CB76EB" w:rsidRDefault="002B7316" w:rsidP="002B7316">
            <w:pPr>
              <w:spacing w:after="160" w:line="259" w:lineRule="auto"/>
              <w:rPr>
                <w:b/>
              </w:rPr>
            </w:pPr>
            <w:r>
              <w:rPr>
                <w:b/>
              </w:rPr>
              <w:t>I</w:t>
            </w:r>
            <w:r w:rsidRPr="00CB76EB">
              <w:rPr>
                <w:b/>
              </w:rPr>
              <w:t>f no</w:t>
            </w:r>
            <w:r>
              <w:rPr>
                <w:b/>
              </w:rPr>
              <w:t>,</w:t>
            </w:r>
            <w:r w:rsidRPr="00CB76EB">
              <w:rPr>
                <w:b/>
              </w:rPr>
              <w:t xml:space="preserve"> there will be a follow up to</w:t>
            </w:r>
            <w:r>
              <w:rPr>
                <w:b/>
              </w:rPr>
              <w:t xml:space="preserve"> the </w:t>
            </w:r>
            <w:r w:rsidRPr="00CB76EB">
              <w:rPr>
                <w:b/>
              </w:rPr>
              <w:t xml:space="preserve">parish made through </w:t>
            </w:r>
            <w:r>
              <w:rPr>
                <w:b/>
              </w:rPr>
              <w:t xml:space="preserve">the </w:t>
            </w:r>
            <w:r w:rsidRPr="00CB76EB">
              <w:rPr>
                <w:b/>
              </w:rPr>
              <w:t>PCR reference group</w:t>
            </w:r>
            <w:r w:rsidR="005B0F44">
              <w:rPr>
                <w:b/>
              </w:rPr>
              <w:t>.</w:t>
            </w:r>
          </w:p>
        </w:tc>
        <w:tc>
          <w:tcPr>
            <w:tcW w:w="1620" w:type="dxa"/>
          </w:tcPr>
          <w:p w14:paraId="21A8841F" w14:textId="77777777" w:rsidR="002B7316" w:rsidRDefault="002B7316" w:rsidP="005B0F44">
            <w:pPr>
              <w:spacing w:after="160" w:line="259" w:lineRule="auto"/>
              <w:rPr>
                <w:b/>
              </w:rPr>
            </w:pPr>
            <w:r w:rsidRPr="00CB76EB">
              <w:rPr>
                <w:b/>
              </w:rPr>
              <w:t>Are you satisfied that there is no current risk</w:t>
            </w:r>
            <w:r>
              <w:rPr>
                <w:b/>
              </w:rPr>
              <w:t xml:space="preserve"> (yes or no)? </w:t>
            </w:r>
          </w:p>
          <w:p w14:paraId="58E1652A" w14:textId="77777777" w:rsidR="002B7316" w:rsidRPr="00CB76EB" w:rsidRDefault="002B7316" w:rsidP="005B0F44">
            <w:pPr>
              <w:spacing w:after="160" w:line="259" w:lineRule="auto"/>
              <w:rPr>
                <w:b/>
              </w:rPr>
            </w:pPr>
            <w:r>
              <w:rPr>
                <w:b/>
              </w:rPr>
              <w:t xml:space="preserve">If no, </w:t>
            </w:r>
            <w:r w:rsidRPr="00CB76EB">
              <w:rPr>
                <w:b/>
              </w:rPr>
              <w:t>the DSA will be in</w:t>
            </w:r>
            <w:r>
              <w:rPr>
                <w:b/>
              </w:rPr>
              <w:t xml:space="preserve"> </w:t>
            </w:r>
            <w:r w:rsidRPr="00CB76EB">
              <w:rPr>
                <w:b/>
              </w:rPr>
              <w:t>touch to offer advice and support</w:t>
            </w:r>
          </w:p>
        </w:tc>
      </w:tr>
      <w:tr w:rsidR="002B7316" w14:paraId="46CAD390" w14:textId="77777777" w:rsidTr="005B0F44">
        <w:tc>
          <w:tcPr>
            <w:tcW w:w="2789" w:type="dxa"/>
          </w:tcPr>
          <w:p w14:paraId="540F2EA0" w14:textId="77777777" w:rsidR="002B7316" w:rsidRDefault="002B7316" w:rsidP="002B7316"/>
          <w:p w14:paraId="657C8564" w14:textId="77777777" w:rsidR="002B7316" w:rsidRDefault="002B7316" w:rsidP="002B7316"/>
          <w:p w14:paraId="7516424A" w14:textId="77777777" w:rsidR="002B7316" w:rsidRDefault="002B7316" w:rsidP="002B7316"/>
          <w:p w14:paraId="71F9FF79" w14:textId="77777777" w:rsidR="002B7316" w:rsidRDefault="002B7316" w:rsidP="002B7316"/>
        </w:tc>
        <w:tc>
          <w:tcPr>
            <w:tcW w:w="5286" w:type="dxa"/>
          </w:tcPr>
          <w:p w14:paraId="1ECAC90F" w14:textId="77777777" w:rsidR="002B7316" w:rsidRDefault="002B7316" w:rsidP="002B7316"/>
        </w:tc>
        <w:tc>
          <w:tcPr>
            <w:tcW w:w="2268" w:type="dxa"/>
          </w:tcPr>
          <w:p w14:paraId="649000EA" w14:textId="77777777" w:rsidR="002B7316" w:rsidRDefault="002B7316" w:rsidP="002B7316"/>
        </w:tc>
        <w:tc>
          <w:tcPr>
            <w:tcW w:w="1985" w:type="dxa"/>
          </w:tcPr>
          <w:p w14:paraId="03800141" w14:textId="77777777" w:rsidR="002B7316" w:rsidRDefault="002B7316" w:rsidP="002B7316"/>
        </w:tc>
        <w:tc>
          <w:tcPr>
            <w:tcW w:w="1620" w:type="dxa"/>
          </w:tcPr>
          <w:p w14:paraId="60BCD1D5" w14:textId="77777777" w:rsidR="002B7316" w:rsidRDefault="002B7316" w:rsidP="002B7316"/>
        </w:tc>
      </w:tr>
      <w:tr w:rsidR="002B7316" w14:paraId="2E8F69C2" w14:textId="77777777" w:rsidTr="005B0F44">
        <w:tc>
          <w:tcPr>
            <w:tcW w:w="2789" w:type="dxa"/>
          </w:tcPr>
          <w:p w14:paraId="6E230677" w14:textId="77777777" w:rsidR="002B7316" w:rsidRDefault="002B7316" w:rsidP="002B7316"/>
          <w:p w14:paraId="50BBE430" w14:textId="77777777" w:rsidR="002B7316" w:rsidRDefault="002B7316" w:rsidP="002B7316"/>
          <w:p w14:paraId="532DE113" w14:textId="77777777" w:rsidR="002B7316" w:rsidRDefault="002B7316" w:rsidP="002B7316"/>
          <w:p w14:paraId="2220755D" w14:textId="77777777" w:rsidR="002B7316" w:rsidRDefault="002B7316" w:rsidP="002B7316"/>
        </w:tc>
        <w:tc>
          <w:tcPr>
            <w:tcW w:w="5286" w:type="dxa"/>
          </w:tcPr>
          <w:p w14:paraId="524333FF" w14:textId="77777777" w:rsidR="002B7316" w:rsidRDefault="002B7316" w:rsidP="002B7316"/>
        </w:tc>
        <w:tc>
          <w:tcPr>
            <w:tcW w:w="2268" w:type="dxa"/>
          </w:tcPr>
          <w:p w14:paraId="772E94DA" w14:textId="77777777" w:rsidR="002B7316" w:rsidRDefault="002B7316" w:rsidP="002B7316"/>
        </w:tc>
        <w:tc>
          <w:tcPr>
            <w:tcW w:w="1985" w:type="dxa"/>
          </w:tcPr>
          <w:p w14:paraId="51115985" w14:textId="77777777" w:rsidR="002B7316" w:rsidRDefault="002B7316" w:rsidP="002B7316"/>
        </w:tc>
        <w:tc>
          <w:tcPr>
            <w:tcW w:w="1620" w:type="dxa"/>
          </w:tcPr>
          <w:p w14:paraId="21A41391" w14:textId="77777777" w:rsidR="002B7316" w:rsidRDefault="002B7316" w:rsidP="002B7316"/>
        </w:tc>
      </w:tr>
      <w:tr w:rsidR="002B7316" w14:paraId="0719FA5E" w14:textId="77777777" w:rsidTr="005B0F44">
        <w:tc>
          <w:tcPr>
            <w:tcW w:w="2789" w:type="dxa"/>
          </w:tcPr>
          <w:p w14:paraId="4ED90746" w14:textId="77777777" w:rsidR="002B7316" w:rsidRDefault="002B7316" w:rsidP="002B7316"/>
          <w:p w14:paraId="76F8F36D" w14:textId="77777777" w:rsidR="002B7316" w:rsidRDefault="002B7316" w:rsidP="002B7316"/>
          <w:p w14:paraId="479F851F" w14:textId="77777777" w:rsidR="002B7316" w:rsidRDefault="002B7316" w:rsidP="002B7316"/>
          <w:p w14:paraId="4DC2DF16" w14:textId="77777777" w:rsidR="002B7316" w:rsidRDefault="002B7316" w:rsidP="002B7316"/>
        </w:tc>
        <w:tc>
          <w:tcPr>
            <w:tcW w:w="5286" w:type="dxa"/>
          </w:tcPr>
          <w:p w14:paraId="47F52D40" w14:textId="77777777" w:rsidR="002B7316" w:rsidRDefault="002B7316" w:rsidP="002B7316"/>
        </w:tc>
        <w:tc>
          <w:tcPr>
            <w:tcW w:w="2268" w:type="dxa"/>
          </w:tcPr>
          <w:p w14:paraId="23D5DD6C" w14:textId="77777777" w:rsidR="002B7316" w:rsidRDefault="002B7316" w:rsidP="002B7316"/>
        </w:tc>
        <w:tc>
          <w:tcPr>
            <w:tcW w:w="1985" w:type="dxa"/>
          </w:tcPr>
          <w:p w14:paraId="5E9C44A9" w14:textId="77777777" w:rsidR="002B7316" w:rsidRDefault="002B7316" w:rsidP="002B7316"/>
        </w:tc>
        <w:tc>
          <w:tcPr>
            <w:tcW w:w="1620" w:type="dxa"/>
          </w:tcPr>
          <w:p w14:paraId="2C02EBBA" w14:textId="77777777" w:rsidR="002B7316" w:rsidRDefault="002B7316" w:rsidP="002B7316"/>
        </w:tc>
      </w:tr>
      <w:tr w:rsidR="002B7316" w14:paraId="35524D75" w14:textId="77777777" w:rsidTr="005B0F44">
        <w:tc>
          <w:tcPr>
            <w:tcW w:w="2789" w:type="dxa"/>
          </w:tcPr>
          <w:p w14:paraId="0AA699AE" w14:textId="77777777" w:rsidR="002B7316" w:rsidRDefault="002B7316" w:rsidP="002B7316"/>
          <w:p w14:paraId="34625E29" w14:textId="77777777" w:rsidR="002B7316" w:rsidRDefault="002B7316" w:rsidP="002B7316"/>
          <w:p w14:paraId="3CC31C58" w14:textId="77777777" w:rsidR="002B7316" w:rsidRDefault="002B7316" w:rsidP="002B7316"/>
          <w:p w14:paraId="24232075" w14:textId="77777777" w:rsidR="002B7316" w:rsidRDefault="002B7316" w:rsidP="002B7316"/>
        </w:tc>
        <w:tc>
          <w:tcPr>
            <w:tcW w:w="5286" w:type="dxa"/>
          </w:tcPr>
          <w:p w14:paraId="72A0DCBA" w14:textId="77777777" w:rsidR="002B7316" w:rsidRDefault="002B7316" w:rsidP="002B7316"/>
        </w:tc>
        <w:tc>
          <w:tcPr>
            <w:tcW w:w="2268" w:type="dxa"/>
          </w:tcPr>
          <w:p w14:paraId="2040BC90" w14:textId="77777777" w:rsidR="002B7316" w:rsidRDefault="002B7316" w:rsidP="002B7316"/>
        </w:tc>
        <w:tc>
          <w:tcPr>
            <w:tcW w:w="1985" w:type="dxa"/>
          </w:tcPr>
          <w:p w14:paraId="6E8EB6DA" w14:textId="77777777" w:rsidR="002B7316" w:rsidRDefault="002B7316" w:rsidP="002B7316"/>
        </w:tc>
        <w:tc>
          <w:tcPr>
            <w:tcW w:w="1620" w:type="dxa"/>
          </w:tcPr>
          <w:p w14:paraId="7409C187" w14:textId="77777777" w:rsidR="002B7316" w:rsidRDefault="002B7316" w:rsidP="002B7316"/>
        </w:tc>
      </w:tr>
    </w:tbl>
    <w:p w14:paraId="29BB54B2" w14:textId="77777777" w:rsidR="002B7316" w:rsidRDefault="002B7316"/>
    <w:p w14:paraId="12ACF467" w14:textId="77777777" w:rsidR="002B7316" w:rsidRDefault="002B7316"/>
    <w:p w14:paraId="1028CEB1" w14:textId="77777777" w:rsidR="002B7316" w:rsidRDefault="002B7316" w:rsidP="002B7316"/>
    <w:p w14:paraId="66F31E3F" w14:textId="5601E415" w:rsidR="005B0F44" w:rsidRDefault="005B0F44" w:rsidP="002B7316">
      <w:r>
        <w:t>________________________________________________</w:t>
      </w:r>
      <w:r>
        <w:br/>
      </w:r>
      <w:r w:rsidR="002B7316">
        <w:t>Parish</w:t>
      </w:r>
      <w:r>
        <w:t xml:space="preserve"> name</w:t>
      </w:r>
    </w:p>
    <w:p w14:paraId="1F62B004" w14:textId="77777777" w:rsidR="005B0F44" w:rsidRDefault="005B0F44" w:rsidP="002B7316"/>
    <w:p w14:paraId="3A3A76CE" w14:textId="77777777" w:rsidR="005B0F44" w:rsidRDefault="005B0F44" w:rsidP="002B7316"/>
    <w:p w14:paraId="28906915" w14:textId="5878D5B0" w:rsidR="005B0F44" w:rsidRDefault="005B0F44" w:rsidP="002B7316">
      <w:r>
        <w:t>________________________________________________</w:t>
      </w:r>
      <w:r>
        <w:br/>
        <w:t xml:space="preserve">Print name and state </w:t>
      </w:r>
      <w:r w:rsidR="002B7316">
        <w:t xml:space="preserve">Incumbent </w:t>
      </w:r>
      <w:r>
        <w:t xml:space="preserve">or </w:t>
      </w:r>
      <w:r w:rsidR="002B7316">
        <w:t xml:space="preserve">Area Dean [delete as </w:t>
      </w:r>
      <w:r>
        <w:t>appropriate]</w:t>
      </w:r>
    </w:p>
    <w:p w14:paraId="1B7F5A7D" w14:textId="77777777" w:rsidR="005B0F44" w:rsidRDefault="005B0F44" w:rsidP="002B7316"/>
    <w:p w14:paraId="3B0423BD" w14:textId="77777777" w:rsidR="005B0F44" w:rsidRDefault="005B0F44" w:rsidP="002B7316"/>
    <w:p w14:paraId="4B25CC4E" w14:textId="6D219448" w:rsidR="002B7316" w:rsidRDefault="005B0F44" w:rsidP="002B7316">
      <w:r>
        <w:t>________________________________________________</w:t>
      </w:r>
      <w:r>
        <w:br/>
        <w:t>Date</w:t>
      </w:r>
    </w:p>
    <w:p w14:paraId="5FA7193D" w14:textId="77777777" w:rsidR="005B0F44" w:rsidRDefault="005B0F44" w:rsidP="002B7316"/>
    <w:p w14:paraId="041B9B2A" w14:textId="3C4289A3" w:rsidR="002B7316" w:rsidRDefault="002B7316" w:rsidP="002B7316">
      <w:r>
        <w:t xml:space="preserve">I confirm that as of today, all known instances of concern of which I and the Parish Safeguarding Representative are aware which relate to any abusive behaviour of clergy or church officers towards children or adults, both historically and currently, have been reported to the Diocesan Safeguarding Adviser. We have completed table 1a and attach it </w:t>
      </w:r>
      <w:r w:rsidR="005B0F44">
        <w:t>here</w:t>
      </w:r>
      <w:r>
        <w:t>.</w:t>
      </w:r>
    </w:p>
    <w:p w14:paraId="321C5108" w14:textId="1DAE6580" w:rsidR="002B7316" w:rsidRDefault="002B7316"/>
    <w:p w14:paraId="4678B0CC" w14:textId="1F235F06" w:rsidR="005B0F44" w:rsidRDefault="005B0F44"/>
    <w:p w14:paraId="2B0125A6" w14:textId="77777777" w:rsidR="005B0F44" w:rsidRDefault="005B0F44"/>
    <w:p w14:paraId="11548A03" w14:textId="54E2D912" w:rsidR="005B0F44" w:rsidRDefault="005B0F44" w:rsidP="005B0F44">
      <w:r>
        <w:t>________________________________________________</w:t>
      </w:r>
      <w:r>
        <w:br/>
        <w:t>Signature</w:t>
      </w:r>
    </w:p>
    <w:p w14:paraId="15CA6A16" w14:textId="77777777" w:rsidR="005B0F44" w:rsidRDefault="005B0F44"/>
    <w:sectPr w:rsidR="005B0F44" w:rsidSect="002B7316">
      <w:headerReference w:type="default" r:id="rId6"/>
      <w:footerReference w:type="default" r:id="rId7"/>
      <w:pgSz w:w="16838" w:h="11906"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413C28B" w14:textId="77777777" w:rsidR="00C512C9" w:rsidRDefault="00C512C9" w:rsidP="002B7316">
      <w:pPr>
        <w:spacing w:after="0" w:line="240" w:lineRule="auto"/>
      </w:pPr>
      <w:r>
        <w:separator/>
      </w:r>
    </w:p>
  </w:endnote>
  <w:endnote w:type="continuationSeparator" w:id="0">
    <w:p w14:paraId="60821EE9" w14:textId="77777777" w:rsidR="00C512C9" w:rsidRDefault="00C512C9" w:rsidP="002B731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7B709F" w14:textId="307A9C83" w:rsidR="005B0F44" w:rsidRDefault="005B0F44" w:rsidP="005B0F44">
    <w:pPr>
      <w:pStyle w:val="Footer"/>
      <w:jc w:val="right"/>
    </w:pPr>
    <w:r>
      <w:t xml:space="preserve">Page </w:t>
    </w:r>
    <w:r>
      <w:rPr>
        <w:b/>
        <w:bCs/>
      </w:rPr>
      <w:fldChar w:fldCharType="begin"/>
    </w:r>
    <w:r>
      <w:rPr>
        <w:b/>
        <w:bCs/>
      </w:rPr>
      <w:instrText xml:space="preserve"> PAGE  \* Arabic  \* MERGEFORMAT </w:instrText>
    </w:r>
    <w:r>
      <w:rPr>
        <w:b/>
        <w:bCs/>
      </w:rPr>
      <w:fldChar w:fldCharType="separate"/>
    </w:r>
    <w:r>
      <w:rPr>
        <w:b/>
        <w:bCs/>
        <w:noProof/>
      </w:rPr>
      <w:t>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noProof/>
      </w:rPr>
      <w:t>2</w:t>
    </w:r>
    <w:r>
      <w:rPr>
        <w:b/>
        <w:bCs/>
      </w:rPr>
      <w:fldChar w:fldCharType="end"/>
    </w:r>
  </w:p>
  <w:p w14:paraId="6B99B83D" w14:textId="77777777" w:rsidR="005B0F44" w:rsidRDefault="005B0F4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C7D4560" w14:textId="77777777" w:rsidR="00C512C9" w:rsidRDefault="00C512C9" w:rsidP="002B7316">
      <w:pPr>
        <w:spacing w:after="0" w:line="240" w:lineRule="auto"/>
      </w:pPr>
      <w:r>
        <w:separator/>
      </w:r>
    </w:p>
  </w:footnote>
  <w:footnote w:type="continuationSeparator" w:id="0">
    <w:p w14:paraId="27D34E1A" w14:textId="77777777" w:rsidR="00C512C9" w:rsidRDefault="00C512C9" w:rsidP="002B731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F30E65" w14:textId="77777777" w:rsidR="002B7316" w:rsidRPr="002B7316" w:rsidRDefault="002B7316">
    <w:pPr>
      <w:pStyle w:val="Header"/>
      <w:rPr>
        <w:b/>
      </w:rPr>
    </w:pPr>
    <w:r w:rsidRPr="002B7316">
      <w:rPr>
        <w:b/>
      </w:rPr>
      <w:t xml:space="preserve">Confidential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wNLC0NDQ2NTUztDBX0lEKTi0uzszPAykwrAUARvJmSCwAAAA="/>
  </w:docVars>
  <w:rsids>
    <w:rsidRoot w:val="002B7316"/>
    <w:rsid w:val="00042D8B"/>
    <w:rsid w:val="002B7316"/>
    <w:rsid w:val="005B0F44"/>
    <w:rsid w:val="006F6B30"/>
    <w:rsid w:val="00C512C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2B7D35A"/>
  <w15:chartTrackingRefBased/>
  <w15:docId w15:val="{ADDA3BD8-0304-4BB6-8606-DB6D92A176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B731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B7316"/>
    <w:pPr>
      <w:tabs>
        <w:tab w:val="center" w:pos="4513"/>
        <w:tab w:val="right" w:pos="9026"/>
      </w:tabs>
      <w:spacing w:after="0" w:line="240" w:lineRule="auto"/>
    </w:pPr>
  </w:style>
  <w:style w:type="character" w:customStyle="1" w:styleId="HeaderChar">
    <w:name w:val="Header Char"/>
    <w:basedOn w:val="DefaultParagraphFont"/>
    <w:link w:val="Header"/>
    <w:uiPriority w:val="99"/>
    <w:rsid w:val="002B7316"/>
  </w:style>
  <w:style w:type="paragraph" w:styleId="Footer">
    <w:name w:val="footer"/>
    <w:basedOn w:val="Normal"/>
    <w:link w:val="FooterChar"/>
    <w:uiPriority w:val="99"/>
    <w:unhideWhenUsed/>
    <w:rsid w:val="002B7316"/>
    <w:pPr>
      <w:tabs>
        <w:tab w:val="center" w:pos="4513"/>
        <w:tab w:val="right" w:pos="9026"/>
      </w:tabs>
      <w:spacing w:after="0" w:line="240" w:lineRule="auto"/>
    </w:pPr>
  </w:style>
  <w:style w:type="character" w:customStyle="1" w:styleId="FooterChar">
    <w:name w:val="Footer Char"/>
    <w:basedOn w:val="DefaultParagraphFont"/>
    <w:link w:val="Footer"/>
    <w:uiPriority w:val="99"/>
    <w:rsid w:val="002B731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165</Words>
  <Characters>941</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uart Nimmo</dc:creator>
  <cp:keywords/>
  <dc:description/>
  <cp:lastModifiedBy>Rowan Lake</cp:lastModifiedBy>
  <cp:revision>2</cp:revision>
  <dcterms:created xsi:type="dcterms:W3CDTF">2021-10-12T15:32:00Z</dcterms:created>
  <dcterms:modified xsi:type="dcterms:W3CDTF">2021-10-12T15:32:00Z</dcterms:modified>
</cp:coreProperties>
</file>